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BF416" w14:textId="77777777" w:rsidR="00A558A2" w:rsidRPr="0018735E" w:rsidRDefault="00AB0758" w:rsidP="00AB0758">
      <w:pPr>
        <w:jc w:val="center"/>
        <w:rPr>
          <w:rFonts w:ascii="Times New Roman" w:hAnsi="Times New Roman" w:cs="Times New Roman"/>
          <w:b/>
          <w:lang w:val="tr-TR"/>
        </w:rPr>
      </w:pPr>
      <w:bookmarkStart w:id="0" w:name="_GoBack"/>
      <w:bookmarkEnd w:id="0"/>
      <w:r w:rsidRPr="0018735E">
        <w:rPr>
          <w:rFonts w:ascii="Times New Roman" w:hAnsi="Times New Roman" w:cs="Times New Roman"/>
          <w:b/>
          <w:lang w:val="tr-TR"/>
        </w:rPr>
        <w:t xml:space="preserve">FELSEFE BÖLÜMÜ </w:t>
      </w:r>
    </w:p>
    <w:p w14:paraId="6EB796AB" w14:textId="598C80CE" w:rsidR="00BC05CB" w:rsidRPr="0018735E" w:rsidRDefault="00AB0758" w:rsidP="00AB0758">
      <w:pPr>
        <w:jc w:val="center"/>
        <w:rPr>
          <w:rFonts w:ascii="Times New Roman" w:hAnsi="Times New Roman" w:cs="Times New Roman"/>
          <w:b/>
          <w:lang w:val="tr-TR"/>
        </w:rPr>
      </w:pPr>
      <w:r w:rsidRPr="0018735E">
        <w:rPr>
          <w:rFonts w:ascii="Times New Roman" w:hAnsi="Times New Roman" w:cs="Times New Roman"/>
          <w:b/>
          <w:lang w:val="tr-TR"/>
        </w:rPr>
        <w:t>2021</w:t>
      </w:r>
      <w:r w:rsidR="00C11CA4" w:rsidRPr="0018735E">
        <w:rPr>
          <w:rFonts w:ascii="Times New Roman" w:hAnsi="Times New Roman" w:cs="Times New Roman"/>
          <w:b/>
          <w:lang w:val="tr-TR"/>
        </w:rPr>
        <w:t>-2022</w:t>
      </w:r>
      <w:r w:rsidR="00943544" w:rsidRPr="0018735E">
        <w:rPr>
          <w:rFonts w:ascii="Times New Roman" w:hAnsi="Times New Roman" w:cs="Times New Roman"/>
          <w:b/>
          <w:lang w:val="tr-TR"/>
        </w:rPr>
        <w:t xml:space="preserve"> </w:t>
      </w:r>
      <w:r w:rsidR="00CB2914">
        <w:rPr>
          <w:rFonts w:ascii="Times New Roman" w:hAnsi="Times New Roman" w:cs="Times New Roman"/>
          <w:b/>
          <w:lang w:val="tr-TR"/>
        </w:rPr>
        <w:t xml:space="preserve">YILLARI </w:t>
      </w:r>
      <w:r w:rsidRPr="0018735E">
        <w:rPr>
          <w:rFonts w:ascii="Times New Roman" w:hAnsi="Times New Roman" w:cs="Times New Roman"/>
          <w:b/>
          <w:lang w:val="tr-TR"/>
        </w:rPr>
        <w:t>FAALİYET RAPORU</w:t>
      </w:r>
    </w:p>
    <w:p w14:paraId="1D354B13" w14:textId="208DD32C" w:rsidR="00AB0758" w:rsidRPr="0018735E" w:rsidRDefault="00AB0758">
      <w:pPr>
        <w:rPr>
          <w:rFonts w:ascii="Times New Roman" w:hAnsi="Times New Roman" w:cs="Times New Roman"/>
          <w:lang w:val="tr-TR"/>
        </w:rPr>
      </w:pPr>
    </w:p>
    <w:p w14:paraId="7BEB0C75" w14:textId="0349DDAB" w:rsidR="00AB0758" w:rsidRPr="0018735E" w:rsidRDefault="00AB0758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3C991A8" w14:textId="0BEE8D4D" w:rsidR="00AB0758" w:rsidRPr="0018735E" w:rsidRDefault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Doç. Dr. Fatih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Özgökman</w:t>
      </w:r>
      <w:proofErr w:type="spellEnd"/>
    </w:p>
    <w:p w14:paraId="59AF7F83" w14:textId="2D48B126" w:rsidR="00AB0758" w:rsidRPr="0018735E" w:rsidRDefault="00AB0758">
      <w:pPr>
        <w:rPr>
          <w:rFonts w:ascii="Times New Roman" w:hAnsi="Times New Roman" w:cs="Times New Roman"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1</w:t>
      </w:r>
    </w:p>
    <w:p w14:paraId="58C0DC2A" w14:textId="525E6DB6" w:rsidR="00AB0758" w:rsidRPr="0018735E" w:rsidRDefault="00C11CA4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-</w:t>
      </w:r>
    </w:p>
    <w:p w14:paraId="54A3F24F" w14:textId="7F4C4865" w:rsidR="00AB0758" w:rsidRPr="0018735E" w:rsidRDefault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2</w:t>
      </w:r>
    </w:p>
    <w:p w14:paraId="54FA4685" w14:textId="77777777" w:rsidR="00AB0758" w:rsidRPr="0018735E" w:rsidRDefault="00AB0758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Fatih ÖZGÖKMAN, "Antropomorfizm ve Tanrı",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Kutadgubilig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Felsefe-Bilim Araştırmaları, Haziran 2022, Sayı 45, s. 103-123. </w:t>
      </w:r>
    </w:p>
    <w:p w14:paraId="2C82504A" w14:textId="4A860A39" w:rsidR="00AB0758" w:rsidRPr="0018735E" w:rsidRDefault="00AB0758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Bunun </w:t>
      </w:r>
      <w:proofErr w:type="gramStart"/>
      <w:r w:rsidRPr="0018735E">
        <w:rPr>
          <w:rFonts w:ascii="Times New Roman" w:hAnsi="Times New Roman" w:cs="Times New Roman"/>
          <w:sz w:val="24"/>
          <w:szCs w:val="24"/>
          <w:lang w:val="tr-TR"/>
        </w:rPr>
        <w:t>dışında  Uluslararası</w:t>
      </w:r>
      <w:proofErr w:type="gram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Alan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İndexlerince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taranan dergilerde Aralık sayılarında yayınlanmak üzere 4 </w:t>
      </w:r>
      <w:r w:rsidR="00495BAC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adet 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ve Ocak sayısında yayınlanmak üzere 1 </w:t>
      </w:r>
      <w:r w:rsidR="00495BAC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adet 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>makale hakem sürecinde bulunmaktadır.</w:t>
      </w:r>
    </w:p>
    <w:p w14:paraId="0038E84A" w14:textId="2234185B" w:rsidR="00AB0758" w:rsidRPr="0018735E" w:rsidRDefault="00AB0758" w:rsidP="00AB0758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43971AC0" w14:textId="398D7BC1" w:rsidR="00AB0758" w:rsidRPr="0018735E" w:rsidRDefault="00AB0758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Dr.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Öğr</w:t>
      </w:r>
      <w:proofErr w:type="spellEnd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. Üyesi Övünç Cengiz</w:t>
      </w:r>
    </w:p>
    <w:p w14:paraId="03D160BA" w14:textId="2B72A97A" w:rsidR="00AB0758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1</w:t>
      </w:r>
    </w:p>
    <w:p w14:paraId="68DC8788" w14:textId="0E825955" w:rsidR="00583FD7" w:rsidRPr="0018735E" w:rsidRDefault="00583FD7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Makale:</w:t>
      </w:r>
    </w:p>
    <w:p w14:paraId="74E2BBE3" w14:textId="2501BF26" w:rsidR="002D340E" w:rsidRPr="0018735E" w:rsidRDefault="00A403A5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Cengiz, Ö., (2021). “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Hegel’in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Kant </w:t>
      </w:r>
      <w:proofErr w:type="gramStart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Eleştirisi” 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Posseible</w:t>
      </w:r>
      <w:proofErr w:type="spellEnd"/>
      <w:proofErr w:type="gramEnd"/>
      <w:r w:rsidRPr="0018735E">
        <w:rPr>
          <w:rFonts w:ascii="Times New Roman" w:hAnsi="Times New Roman" w:cs="Times New Roman"/>
          <w:sz w:val="24"/>
          <w:szCs w:val="24"/>
          <w:lang w:val="tr-TR"/>
        </w:rPr>
        <w:t>: Felsefe Dergisi, (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pp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. 1-16), Volume 10 /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Issue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1 /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Summer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2021, ISSN: 2147-1622.           </w:t>
      </w:r>
    </w:p>
    <w:p w14:paraId="22181934" w14:textId="67002431" w:rsidR="002D340E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2</w:t>
      </w:r>
    </w:p>
    <w:p w14:paraId="0B794DA9" w14:textId="70DCCFE8" w:rsidR="00073A07" w:rsidRPr="0018735E" w:rsidRDefault="00073A07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Makale:</w:t>
      </w:r>
    </w:p>
    <w:p w14:paraId="14E74C06" w14:textId="56B3C67C" w:rsidR="00073A07" w:rsidRPr="0018735E" w:rsidRDefault="00073A07" w:rsidP="00073A0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“Her Belirlenim Bir Yadsımadır”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Hegel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Spinoza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Akozmizm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>" FLSF (değerlendirme aşamasında)</w:t>
      </w:r>
    </w:p>
    <w:p w14:paraId="1835F84B" w14:textId="77777777" w:rsidR="00073A07" w:rsidRPr="0018735E" w:rsidRDefault="00073A07" w:rsidP="00073A07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Hakemlik:</w:t>
      </w:r>
    </w:p>
    <w:p w14:paraId="3A7892C2" w14:textId="16D6DC93" w:rsidR="002D340E" w:rsidRPr="0018735E" w:rsidRDefault="00073A07" w:rsidP="00073A07">
      <w:pPr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Journal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Academic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Social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Sciences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dergisi için 1 adet</w:t>
      </w:r>
    </w:p>
    <w:p w14:paraId="4BD8AC7F" w14:textId="77777777" w:rsidR="00C11CA4" w:rsidRPr="0018735E" w:rsidRDefault="00C11CA4" w:rsidP="00073A07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3069D5F9" w14:textId="337F6135" w:rsidR="00AB0758" w:rsidRPr="0018735E" w:rsidRDefault="00AB0758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Dr.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Öğr</w:t>
      </w:r>
      <w:proofErr w:type="spellEnd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. Üyesi Argun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brek</w:t>
      </w:r>
      <w:proofErr w:type="spellEnd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 Canbolat</w:t>
      </w:r>
    </w:p>
    <w:p w14:paraId="6BAE2DDC" w14:textId="7DBD6347" w:rsidR="00AB0758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1</w:t>
      </w:r>
    </w:p>
    <w:p w14:paraId="6596972C" w14:textId="5CAB44DD" w:rsidR="002D340E" w:rsidRPr="0018735E" w:rsidRDefault="00BC05CB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-</w:t>
      </w:r>
    </w:p>
    <w:p w14:paraId="70BC69AA" w14:textId="0ECC7274" w:rsidR="002D340E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2</w:t>
      </w:r>
    </w:p>
    <w:p w14:paraId="3E4460BF" w14:textId="77777777" w:rsidR="00C11CA4" w:rsidRPr="0018735E" w:rsidRDefault="00C11CA4" w:rsidP="00AB0758">
      <w:pPr>
        <w:rPr>
          <w:rFonts w:ascii="Times New Roman" w:hAnsi="Times New Roman" w:cs="Times New Roman"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Yayınlanmış 1 adet</w:t>
      </w:r>
      <w:r w:rsidRPr="0018735E">
        <w:rPr>
          <w:rFonts w:ascii="Times New Roman" w:hAnsi="Times New Roman" w:cs="Times New Roman"/>
          <w:sz w:val="24"/>
          <w:szCs w:val="24"/>
          <w:u w:val="single"/>
          <w:lang w:val="tr-TR"/>
        </w:rPr>
        <w:t xml:space="preserve"> 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>SSCI makalesi.</w:t>
      </w:r>
    </w:p>
    <w:p w14:paraId="49F0BCA9" w14:textId="435CF2FD" w:rsidR="00C11CA4" w:rsidRPr="0018735E" w:rsidRDefault="00C11CA4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Uluslararası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indexlerde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yer alan dergide yayınlanmış 1 adet makale</w:t>
      </w:r>
      <w:r w:rsidR="002823F6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76D6FAA8" w14:textId="2E805DBB" w:rsidR="00C11CA4" w:rsidRPr="0018735E" w:rsidRDefault="00C11CA4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Eylül </w:t>
      </w:r>
      <w:r w:rsidR="00912C4A">
        <w:rPr>
          <w:rFonts w:ascii="Times New Roman" w:hAnsi="Times New Roman" w:cs="Times New Roman"/>
          <w:sz w:val="24"/>
          <w:szCs w:val="24"/>
          <w:lang w:val="tr-TR"/>
        </w:rPr>
        <w:t xml:space="preserve">2021- Eylül 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>2022 tarih</w:t>
      </w:r>
      <w:r w:rsidR="00912C4A">
        <w:rPr>
          <w:rFonts w:ascii="Times New Roman" w:hAnsi="Times New Roman" w:cs="Times New Roman"/>
          <w:sz w:val="24"/>
          <w:szCs w:val="24"/>
          <w:lang w:val="tr-TR"/>
        </w:rPr>
        <w:t>leri arası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bir yurtiçi projesi.</w:t>
      </w:r>
      <w:r w:rsidR="00912C4A">
        <w:rPr>
          <w:rFonts w:ascii="Times New Roman" w:hAnsi="Times New Roman" w:cs="Times New Roman"/>
          <w:sz w:val="24"/>
          <w:szCs w:val="24"/>
          <w:lang w:val="tr-TR"/>
        </w:rPr>
        <w:t xml:space="preserve"> (</w:t>
      </w:r>
      <w:proofErr w:type="spellStart"/>
      <w:r w:rsidR="00912C4A">
        <w:rPr>
          <w:rFonts w:ascii="Times New Roman" w:hAnsi="Times New Roman" w:cs="Times New Roman"/>
          <w:sz w:val="24"/>
          <w:szCs w:val="24"/>
          <w:lang w:val="tr-TR"/>
        </w:rPr>
        <w:t>Odtü</w:t>
      </w:r>
      <w:proofErr w:type="spellEnd"/>
      <w:r w:rsidR="00912C4A">
        <w:rPr>
          <w:rFonts w:ascii="Times New Roman" w:hAnsi="Times New Roman" w:cs="Times New Roman"/>
          <w:sz w:val="24"/>
          <w:szCs w:val="24"/>
          <w:lang w:val="tr-TR"/>
        </w:rPr>
        <w:t>-Doktora Sonrası Araştırmacı)</w:t>
      </w:r>
    </w:p>
    <w:p w14:paraId="156D4B13" w14:textId="1E557E40" w:rsidR="00C11CA4" w:rsidRDefault="00C11CA4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Haziran 2022 tarihli uluslararası workshopta konuşmacı ve başkan olarak görev almak.</w:t>
      </w:r>
      <w:r w:rsidR="00912C4A">
        <w:rPr>
          <w:rFonts w:ascii="Times New Roman" w:hAnsi="Times New Roman" w:cs="Times New Roman"/>
          <w:sz w:val="24"/>
          <w:szCs w:val="24"/>
          <w:lang w:val="tr-TR"/>
        </w:rPr>
        <w:t xml:space="preserve"> (</w:t>
      </w:r>
      <w:r w:rsidR="00912C4A" w:rsidRPr="00912C4A">
        <w:rPr>
          <w:rFonts w:ascii="Times New Roman" w:hAnsi="Times New Roman" w:cs="Times New Roman"/>
          <w:sz w:val="24"/>
          <w:szCs w:val="24"/>
          <w:lang w:val="tr-TR"/>
        </w:rPr>
        <w:t xml:space="preserve">METU Workshop on </w:t>
      </w:r>
      <w:proofErr w:type="spellStart"/>
      <w:r w:rsidR="00912C4A" w:rsidRPr="00912C4A">
        <w:rPr>
          <w:rFonts w:ascii="Times New Roman" w:hAnsi="Times New Roman" w:cs="Times New Roman"/>
          <w:sz w:val="24"/>
          <w:szCs w:val="24"/>
          <w:lang w:val="tr-TR"/>
        </w:rPr>
        <w:t>Personites</w:t>
      </w:r>
      <w:proofErr w:type="spellEnd"/>
      <w:r w:rsidR="00912C4A">
        <w:rPr>
          <w:rFonts w:ascii="Times New Roman" w:hAnsi="Times New Roman" w:cs="Times New Roman"/>
          <w:sz w:val="24"/>
          <w:szCs w:val="24"/>
          <w:lang w:val="tr-TR"/>
        </w:rPr>
        <w:t>)</w:t>
      </w:r>
    </w:p>
    <w:p w14:paraId="0B462A07" w14:textId="77777777" w:rsidR="0018735E" w:rsidRPr="0018735E" w:rsidRDefault="0018735E" w:rsidP="00AB0758">
      <w:pPr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02C8B360" w14:textId="6A7993C6" w:rsidR="00AB0758" w:rsidRPr="0018735E" w:rsidRDefault="00AB0758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Dr.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Öğr</w:t>
      </w:r>
      <w:proofErr w:type="spellEnd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. Üyesi </w:t>
      </w:r>
      <w:proofErr w:type="spellStart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bdulkerim</w:t>
      </w:r>
      <w:proofErr w:type="spellEnd"/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 xml:space="preserve"> Diktaş</w:t>
      </w:r>
    </w:p>
    <w:p w14:paraId="55270F76" w14:textId="56662D28" w:rsidR="002D340E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1</w:t>
      </w:r>
    </w:p>
    <w:p w14:paraId="28DF3904" w14:textId="159FB86B" w:rsidR="00583FD7" w:rsidRPr="0018735E" w:rsidRDefault="00583FD7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Kitap Bölümü:</w:t>
      </w:r>
    </w:p>
    <w:p w14:paraId="2ECAB64F" w14:textId="4CFF63C0" w:rsidR="002D340E" w:rsidRPr="0018735E" w:rsidRDefault="002D340E" w:rsidP="002D340E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Diktaş, A., (2021). Adalet Değerini Kazanım Sürecindeki Bir Öğrenci İçin Sosyal Bilgiler Eğitimcisi Nasıl Rol Model Olabilir?  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İnterdisipliner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Çalışmalarla Sosyal Bilimlerde Farklı Bakışlar (pp.1-17), Bursa: Ekin Yayınevi.                </w:t>
      </w:r>
    </w:p>
    <w:p w14:paraId="3968CCC9" w14:textId="2C1ED511" w:rsidR="00AB0758" w:rsidRPr="0018735E" w:rsidRDefault="002D340E" w:rsidP="002D340E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Diktaş, A., (2021). Girişimciliğin İş Fikri Boyutuna Yönelik Yeterliliklerin Durum Çalışmalarıyla Kazandırılması.   Girişimcilik Becerisinin Kazandırılmasında Farklı Yaklaşımlar (pp.167-174), Ankara: Nobel Yayın Dağıtım.</w:t>
      </w:r>
    </w:p>
    <w:p w14:paraId="35E0BF00" w14:textId="71D7E6F6" w:rsidR="002D340E" w:rsidRPr="0018735E" w:rsidRDefault="002D340E" w:rsidP="002D340E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2</w:t>
      </w:r>
    </w:p>
    <w:p w14:paraId="2C1F83AF" w14:textId="062E9070" w:rsidR="00A1320D" w:rsidRDefault="004960F3" w:rsidP="00A1320D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Hakemli Kongre/Sempozyum Bildirisi:</w:t>
      </w:r>
    </w:p>
    <w:p w14:paraId="344FC4FA" w14:textId="319E7A96" w:rsidR="004960F3" w:rsidRPr="004960F3" w:rsidRDefault="004960F3" w:rsidP="004960F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4960F3">
        <w:rPr>
          <w:rFonts w:ascii="Times New Roman" w:hAnsi="Times New Roman" w:cs="Times New Roman"/>
          <w:sz w:val="24"/>
          <w:szCs w:val="24"/>
          <w:lang w:val="tr-TR"/>
        </w:rPr>
        <w:t>Diktaş A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TRB2 Uluslararası Eğitim Bilimleri </w:t>
      </w:r>
      <w:proofErr w:type="gramStart"/>
      <w:r w:rsidRPr="004960F3">
        <w:rPr>
          <w:rFonts w:ascii="Times New Roman" w:hAnsi="Times New Roman" w:cs="Times New Roman"/>
          <w:sz w:val="24"/>
          <w:szCs w:val="24"/>
          <w:lang w:val="tr-TR"/>
        </w:rPr>
        <w:t>Kongresi -</w:t>
      </w:r>
      <w:proofErr w:type="gramEnd"/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 TRB2 ICES, Van, Türkiye, 24 - 26 Haziran 2022, ss.99</w:t>
      </w:r>
      <w:r>
        <w:rPr>
          <w:rFonts w:ascii="Times New Roman" w:hAnsi="Times New Roman" w:cs="Times New Roman"/>
          <w:sz w:val="24"/>
          <w:szCs w:val="24"/>
          <w:lang w:val="tr-TR"/>
        </w:rPr>
        <w:t>, “</w:t>
      </w:r>
      <w:r w:rsidRPr="004960F3">
        <w:rPr>
          <w:rFonts w:ascii="Times New Roman" w:hAnsi="Times New Roman" w:cs="Times New Roman"/>
          <w:sz w:val="24"/>
          <w:szCs w:val="24"/>
          <w:lang w:val="tr-TR"/>
        </w:rPr>
        <w:t>Sosyal Bilgiler Öğretim Programı İçin Yeni Bir Değer Önerisi: Alçakgönüllü Olmak / Tevazu</w:t>
      </w:r>
      <w:r>
        <w:rPr>
          <w:rFonts w:ascii="Times New Roman" w:hAnsi="Times New Roman" w:cs="Times New Roman"/>
          <w:sz w:val="24"/>
          <w:szCs w:val="24"/>
          <w:lang w:val="tr-TR"/>
        </w:rPr>
        <w:t>”.</w:t>
      </w:r>
    </w:p>
    <w:p w14:paraId="4367BB9B" w14:textId="2E7438BF" w:rsidR="004960F3" w:rsidRPr="00A1320D" w:rsidRDefault="004960F3" w:rsidP="004960F3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4960F3">
        <w:rPr>
          <w:rFonts w:ascii="Times New Roman" w:hAnsi="Times New Roman" w:cs="Times New Roman"/>
          <w:sz w:val="24"/>
          <w:szCs w:val="24"/>
          <w:lang w:val="tr-TR"/>
        </w:rPr>
        <w:t>Diktaş A.</w:t>
      </w:r>
      <w:r>
        <w:rPr>
          <w:rFonts w:ascii="Times New Roman" w:hAnsi="Times New Roman" w:cs="Times New Roman"/>
          <w:sz w:val="24"/>
          <w:szCs w:val="24"/>
          <w:lang w:val="tr-TR"/>
        </w:rPr>
        <w:t>,</w:t>
      </w:r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13. Uluslararası Eğitimde Yeni Yönelimler </w:t>
      </w:r>
      <w:proofErr w:type="gramStart"/>
      <w:r w:rsidRPr="004960F3">
        <w:rPr>
          <w:rFonts w:ascii="Times New Roman" w:hAnsi="Times New Roman" w:cs="Times New Roman"/>
          <w:sz w:val="24"/>
          <w:szCs w:val="24"/>
          <w:lang w:val="tr-TR"/>
        </w:rPr>
        <w:t>Kongresi -</w:t>
      </w:r>
      <w:proofErr w:type="gramEnd"/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4960F3">
        <w:rPr>
          <w:rFonts w:ascii="Times New Roman" w:hAnsi="Times New Roman" w:cs="Times New Roman"/>
          <w:sz w:val="24"/>
          <w:szCs w:val="24"/>
          <w:lang w:val="tr-TR"/>
        </w:rPr>
        <w:t>Iconte</w:t>
      </w:r>
      <w:proofErr w:type="spellEnd"/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 , Aydın, Türkiye, 12 - 14 Mayıs 2022, ss.1-2</w:t>
      </w:r>
      <w:r>
        <w:rPr>
          <w:rFonts w:ascii="Times New Roman" w:hAnsi="Times New Roman" w:cs="Times New Roman"/>
          <w:sz w:val="24"/>
          <w:szCs w:val="24"/>
          <w:lang w:val="tr-TR"/>
        </w:rPr>
        <w:t>,</w:t>
      </w:r>
      <w:r w:rsidRPr="004960F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“</w:t>
      </w:r>
      <w:r w:rsidRPr="004960F3">
        <w:rPr>
          <w:rFonts w:ascii="Times New Roman" w:hAnsi="Times New Roman" w:cs="Times New Roman"/>
          <w:sz w:val="24"/>
          <w:szCs w:val="24"/>
          <w:lang w:val="tr-TR"/>
        </w:rPr>
        <w:t>Sosyal Bilgiler Öğretim Programı İçin Yeni Bir Değer Önerisi: Ahde Vefa</w:t>
      </w:r>
      <w:r>
        <w:rPr>
          <w:rFonts w:ascii="Times New Roman" w:hAnsi="Times New Roman" w:cs="Times New Roman"/>
          <w:sz w:val="24"/>
          <w:szCs w:val="24"/>
          <w:lang w:val="tr-TR"/>
        </w:rPr>
        <w:t>”.</w:t>
      </w:r>
    </w:p>
    <w:p w14:paraId="500BAD2F" w14:textId="6AEFF752" w:rsidR="00A1320D" w:rsidRPr="00A1320D" w:rsidRDefault="00A1320D" w:rsidP="00A1320D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A1320D">
        <w:rPr>
          <w:rFonts w:ascii="Times New Roman" w:hAnsi="Times New Roman" w:cs="Times New Roman"/>
          <w:sz w:val="24"/>
          <w:szCs w:val="24"/>
          <w:lang w:val="tr-TR"/>
        </w:rPr>
        <w:t>Sözlük Maddeleri</w:t>
      </w:r>
      <w:r>
        <w:rPr>
          <w:rFonts w:ascii="Times New Roman" w:hAnsi="Times New Roman" w:cs="Times New Roman"/>
          <w:sz w:val="24"/>
          <w:szCs w:val="24"/>
          <w:lang w:val="tr-TR"/>
        </w:rPr>
        <w:t>:</w:t>
      </w:r>
    </w:p>
    <w:p w14:paraId="02C44E47" w14:textId="65F04213" w:rsidR="00C11CA4" w:rsidRPr="0018735E" w:rsidRDefault="00A1320D" w:rsidP="00A1320D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A1320D">
        <w:rPr>
          <w:rFonts w:ascii="Times New Roman" w:hAnsi="Times New Roman" w:cs="Times New Roman"/>
          <w:sz w:val="24"/>
          <w:szCs w:val="24"/>
          <w:lang w:val="tr-TR"/>
        </w:rPr>
        <w:t>Diktaş A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, (2022). </w:t>
      </w:r>
      <w:r w:rsidRPr="00A1320D">
        <w:rPr>
          <w:rFonts w:ascii="Times New Roman" w:hAnsi="Times New Roman" w:cs="Times New Roman"/>
          <w:sz w:val="24"/>
          <w:szCs w:val="24"/>
          <w:lang w:val="tr-TR"/>
        </w:rPr>
        <w:t xml:space="preserve">İş Ahlakı Sözlüğü, Lütfi </w:t>
      </w:r>
      <w:proofErr w:type="spellStart"/>
      <w:proofErr w:type="gramStart"/>
      <w:r w:rsidRPr="00A1320D">
        <w:rPr>
          <w:rFonts w:ascii="Times New Roman" w:hAnsi="Times New Roman" w:cs="Times New Roman"/>
          <w:sz w:val="24"/>
          <w:szCs w:val="24"/>
          <w:lang w:val="tr-TR"/>
        </w:rPr>
        <w:t>Sunar,Emrah</w:t>
      </w:r>
      <w:proofErr w:type="spellEnd"/>
      <w:proofErr w:type="gramEnd"/>
      <w:r w:rsidRPr="00A1320D">
        <w:rPr>
          <w:rFonts w:ascii="Times New Roman" w:hAnsi="Times New Roman" w:cs="Times New Roman"/>
          <w:sz w:val="24"/>
          <w:szCs w:val="24"/>
          <w:lang w:val="tr-TR"/>
        </w:rPr>
        <w:t xml:space="preserve"> Yağmurlu, Editör, İGİAD Yayınları, İstanbul, ss.1-236</w:t>
      </w:r>
      <w:r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7D02F5AE" w14:textId="56952CB8" w:rsidR="00AB0758" w:rsidRPr="0018735E" w:rsidRDefault="00AB0758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rş. Gör. Esen Özyurt</w:t>
      </w:r>
    </w:p>
    <w:p w14:paraId="33E1671C" w14:textId="6A660F7F" w:rsidR="002D340E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1</w:t>
      </w:r>
    </w:p>
    <w:p w14:paraId="686D78CA" w14:textId="4ABFCEAD" w:rsidR="0020422B" w:rsidRPr="0018735E" w:rsidRDefault="0020422B" w:rsidP="00AB0758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-</w:t>
      </w:r>
    </w:p>
    <w:p w14:paraId="0E621823" w14:textId="269C5A6D" w:rsidR="002D340E" w:rsidRPr="0018735E" w:rsidRDefault="002D340E" w:rsidP="00AB0758">
      <w:pPr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18735E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2022</w:t>
      </w:r>
    </w:p>
    <w:p w14:paraId="071916B0" w14:textId="622C3E7D" w:rsidR="0020422B" w:rsidRPr="0018735E" w:rsidRDefault="0020422B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>Konferans Sunumu</w:t>
      </w:r>
      <w:r w:rsidR="00583FD7" w:rsidRPr="0018735E">
        <w:rPr>
          <w:rFonts w:ascii="Times New Roman" w:hAnsi="Times New Roman" w:cs="Times New Roman"/>
          <w:sz w:val="24"/>
          <w:szCs w:val="24"/>
          <w:lang w:val="tr-TR"/>
        </w:rPr>
        <w:t>:</w:t>
      </w:r>
    </w:p>
    <w:p w14:paraId="7791988A" w14:textId="3585D5C1" w:rsidR="00AB0758" w:rsidRPr="0018735E" w:rsidRDefault="0020422B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(2022/1)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International Conference “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Sympatheia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/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Einfühlung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/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Empathy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: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Understanding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and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Feeling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Otherness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”,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School of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Arts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and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Humanities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University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Lisbon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Pr="0018735E">
        <w:rPr>
          <w:rFonts w:ascii="Times New Roman" w:hAnsi="Times New Roman" w:cs="Times New Roman"/>
          <w:sz w:val="24"/>
          <w:szCs w:val="24"/>
          <w:lang w:val="tr-TR"/>
        </w:rPr>
        <w:t>Portugal</w:t>
      </w:r>
      <w:proofErr w:type="spellEnd"/>
      <w:r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“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Role of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Empathy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Friendship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: A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Narrative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Approach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Empathy</w:t>
      </w:r>
      <w:proofErr w:type="spellEnd"/>
      <w:r w:rsidR="00D4690E" w:rsidRPr="0018735E">
        <w:rPr>
          <w:rFonts w:ascii="Times New Roman" w:hAnsi="Times New Roman" w:cs="Times New Roman"/>
          <w:sz w:val="24"/>
          <w:szCs w:val="24"/>
          <w:lang w:val="tr-TR"/>
        </w:rPr>
        <w:t>”</w:t>
      </w:r>
      <w:r w:rsidRPr="0018735E">
        <w:rPr>
          <w:rFonts w:ascii="Times New Roman" w:hAnsi="Times New Roman" w:cs="Times New Roman"/>
          <w:sz w:val="24"/>
          <w:szCs w:val="24"/>
          <w:lang w:val="tr-TR"/>
        </w:rPr>
        <w:t>.</w:t>
      </w:r>
    </w:p>
    <w:sectPr w:rsidR="00AB0758" w:rsidRPr="0018735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A7216C" w14:textId="77777777" w:rsidR="00C80978" w:rsidRDefault="00C80978" w:rsidP="00C71847">
      <w:pPr>
        <w:spacing w:after="0" w:line="240" w:lineRule="auto"/>
      </w:pPr>
      <w:r>
        <w:separator/>
      </w:r>
    </w:p>
  </w:endnote>
  <w:endnote w:type="continuationSeparator" w:id="0">
    <w:p w14:paraId="41B6DB91" w14:textId="77777777" w:rsidR="00C80978" w:rsidRDefault="00C80978" w:rsidP="00C71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611E8" w14:textId="77777777" w:rsidR="00C71847" w:rsidRDefault="00C718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2398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120F82" w14:textId="18C3D94E" w:rsidR="00C71847" w:rsidRDefault="00C718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5934E6" w14:textId="77777777" w:rsidR="00C71847" w:rsidRDefault="00C718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BDBF5" w14:textId="77777777" w:rsidR="00C71847" w:rsidRDefault="00C718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9361A" w14:textId="77777777" w:rsidR="00C80978" w:rsidRDefault="00C80978" w:rsidP="00C71847">
      <w:pPr>
        <w:spacing w:after="0" w:line="240" w:lineRule="auto"/>
      </w:pPr>
      <w:r>
        <w:separator/>
      </w:r>
    </w:p>
  </w:footnote>
  <w:footnote w:type="continuationSeparator" w:id="0">
    <w:p w14:paraId="5187AF84" w14:textId="77777777" w:rsidR="00C80978" w:rsidRDefault="00C80978" w:rsidP="00C718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AE240" w14:textId="77777777" w:rsidR="00C71847" w:rsidRDefault="00C718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E5311" w14:textId="77777777" w:rsidR="00C71847" w:rsidRDefault="00C718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DECD4" w14:textId="77777777" w:rsidR="00C71847" w:rsidRDefault="00C718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7cwMzMztjQ3tzBR0lEKTi0uzszPAykwrQUAJ0T6bCwAAAA="/>
  </w:docVars>
  <w:rsids>
    <w:rsidRoot w:val="001B10ED"/>
    <w:rsid w:val="00073A07"/>
    <w:rsid w:val="000744B5"/>
    <w:rsid w:val="000E41DC"/>
    <w:rsid w:val="0018735E"/>
    <w:rsid w:val="001B10ED"/>
    <w:rsid w:val="00201FCD"/>
    <w:rsid w:val="0020422B"/>
    <w:rsid w:val="00276DF2"/>
    <w:rsid w:val="002823F6"/>
    <w:rsid w:val="002A096D"/>
    <w:rsid w:val="002D340E"/>
    <w:rsid w:val="0048714F"/>
    <w:rsid w:val="00495BAC"/>
    <w:rsid w:val="004960F3"/>
    <w:rsid w:val="004B44DB"/>
    <w:rsid w:val="00583FD7"/>
    <w:rsid w:val="005B1BC0"/>
    <w:rsid w:val="007776C2"/>
    <w:rsid w:val="008013CF"/>
    <w:rsid w:val="008B6B9A"/>
    <w:rsid w:val="00912C4A"/>
    <w:rsid w:val="00943544"/>
    <w:rsid w:val="00961638"/>
    <w:rsid w:val="00A1320D"/>
    <w:rsid w:val="00A266ED"/>
    <w:rsid w:val="00A403A5"/>
    <w:rsid w:val="00A558A2"/>
    <w:rsid w:val="00AB0758"/>
    <w:rsid w:val="00B40D09"/>
    <w:rsid w:val="00BB1AA7"/>
    <w:rsid w:val="00BC05CB"/>
    <w:rsid w:val="00C11CA4"/>
    <w:rsid w:val="00C71847"/>
    <w:rsid w:val="00C80978"/>
    <w:rsid w:val="00CB2914"/>
    <w:rsid w:val="00CF6739"/>
    <w:rsid w:val="00D37405"/>
    <w:rsid w:val="00D4690E"/>
    <w:rsid w:val="00E24112"/>
    <w:rsid w:val="00ED0ECB"/>
    <w:rsid w:val="00F62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91DD7F"/>
  <w15:chartTrackingRefBased/>
  <w15:docId w15:val="{E015C6A7-8C78-49B8-84E1-997C8C175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8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7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84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</cp:revision>
  <dcterms:created xsi:type="dcterms:W3CDTF">2022-09-27T15:57:00Z</dcterms:created>
  <dcterms:modified xsi:type="dcterms:W3CDTF">2022-09-30T09:21:00Z</dcterms:modified>
</cp:coreProperties>
</file>